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68D95" w14:textId="77777777" w:rsidR="000A4D05" w:rsidRPr="000A4D05" w:rsidRDefault="000A4D05" w:rsidP="000A4D05">
      <w:pPr>
        <w:pStyle w:val="Heading1"/>
        <w:jc w:val="center"/>
      </w:pPr>
      <w:r w:rsidRPr="000A4D05">
        <w:t>FY26 CoC Competition</w:t>
      </w:r>
    </w:p>
    <w:p w14:paraId="39827953" w14:textId="77777777" w:rsidR="000A4D05" w:rsidRPr="000A4D05" w:rsidRDefault="000A4D05" w:rsidP="000A4D05">
      <w:pPr>
        <w:pStyle w:val="Heading1"/>
        <w:jc w:val="center"/>
      </w:pPr>
      <w:r w:rsidRPr="000A4D05">
        <w:t>SAM.gov / UEI Confirmation Form</w:t>
      </w:r>
    </w:p>
    <w:p w14:paraId="5D754A14" w14:textId="4BDAEDDF" w:rsidR="000A4D05" w:rsidRPr="000A4D05" w:rsidRDefault="000A4D05" w:rsidP="000A4D05">
      <w:pPr>
        <w:spacing w:beforeAutospacing="1" w:after="100" w:afterAutospacing="1" w:line="240" w:lineRule="auto"/>
      </w:pPr>
      <w:r w:rsidRPr="000A4D05">
        <w:rPr>
          <w:rStyle w:val="Emphasis"/>
        </w:rPr>
        <w:t>Application Type:</w:t>
      </w:r>
      <w:r w:rsidRPr="000A4D05">
        <w:br/>
      </w:r>
      <w:sdt>
        <w:sdtPr>
          <w:rPr>
            <w:rFonts w:ascii="Segoe UI Symbol" w:hAnsi="Segoe UI Symbol" w:cs="Segoe UI Symbol"/>
          </w:rPr>
          <w:id w:val="-611891806"/>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Renewal Project</w:t>
      </w:r>
      <w:r w:rsidRPr="000A4D05">
        <w:br/>
      </w:r>
      <w:sdt>
        <w:sdtPr>
          <w:rPr>
            <w:rFonts w:ascii="Segoe UI Symbol" w:hAnsi="Segoe UI Symbol" w:cs="Segoe UI Symbol"/>
          </w:rPr>
          <w:id w:val="-182094969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New Project</w:t>
      </w:r>
      <w:r w:rsidRPr="000A4D05">
        <w:br/>
      </w:r>
      <w:sdt>
        <w:sdtPr>
          <w:rPr>
            <w:rFonts w:ascii="Segoe UI Symbol" w:hAnsi="Segoe UI Symbol" w:cs="Segoe UI Symbol"/>
          </w:rPr>
          <w:id w:val="9801939"/>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Transition Project</w:t>
      </w:r>
      <w:r w:rsidRPr="000A4D05">
        <w:br/>
      </w:r>
      <w:sdt>
        <w:sdtPr>
          <w:rPr>
            <w:rFonts w:ascii="Segoe UI Symbol" w:hAnsi="Segoe UI Symbol" w:cs="Segoe UI Symbol"/>
          </w:rPr>
          <w:id w:val="-610045987"/>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YHDP Replacement Project</w:t>
      </w:r>
      <w:r w:rsidRPr="000A4D05">
        <w:br/>
      </w:r>
      <w:sdt>
        <w:sdtPr>
          <w:rPr>
            <w:rFonts w:ascii="Segoe UI Symbol" w:hAnsi="Segoe UI Symbol" w:cs="Segoe UI Symbol"/>
          </w:rPr>
          <w:id w:val="1685701739"/>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DV Bonus Project</w:t>
      </w:r>
      <w:r w:rsidRPr="000A4D05">
        <w:br/>
      </w:r>
      <w:sdt>
        <w:sdtPr>
          <w:rPr>
            <w:rFonts w:ascii="Segoe UI Symbol" w:hAnsi="Segoe UI Symbol" w:cs="Segoe UI Symbol"/>
          </w:rPr>
          <w:id w:val="-131872276"/>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CoC Bonus Project</w:t>
      </w:r>
      <w:r w:rsidRPr="000A4D05">
        <w:br/>
      </w:r>
      <w:sdt>
        <w:sdtPr>
          <w:rPr>
            <w:rFonts w:ascii="Segoe UI Symbol" w:hAnsi="Segoe UI Symbol" w:cs="Segoe UI Symbol"/>
          </w:rPr>
          <w:id w:val="-154713751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0A4D05">
        <w:t xml:space="preserve"> Reallocation Project</w:t>
      </w:r>
    </w:p>
    <w:p w14:paraId="5BA14ED3" w14:textId="77777777" w:rsidR="000A4D05" w:rsidRDefault="000A4D05" w:rsidP="000A4D05">
      <w:pPr>
        <w:spacing w:beforeAutospacing="1" w:after="100" w:afterAutospacing="1" w:line="240" w:lineRule="auto"/>
      </w:pPr>
      <w:r w:rsidRPr="000A4D05">
        <w:rPr>
          <w:rStyle w:val="Emphasis"/>
        </w:rPr>
        <w:t>Applicant Name:</w:t>
      </w:r>
    </w:p>
    <w:p w14:paraId="39312BCF" w14:textId="77777777" w:rsidR="000A4D05" w:rsidRDefault="000A4D05" w:rsidP="000A4D05">
      <w:pPr>
        <w:pStyle w:val="ListParagraph"/>
        <w:numPr>
          <w:ilvl w:val="0"/>
          <w:numId w:val="23"/>
        </w:numPr>
        <w:spacing w:beforeAutospacing="1" w:after="100" w:afterAutospacing="1" w:line="240" w:lineRule="auto"/>
      </w:pPr>
      <w:r w:rsidRPr="000A4D05">
        <w:rPr>
          <w:b/>
          <w:bCs/>
        </w:rPr>
        <w:t>Project Name:</w:t>
      </w:r>
    </w:p>
    <w:p w14:paraId="6C89E82E" w14:textId="77777777" w:rsidR="000A4D05" w:rsidRDefault="000A4D05" w:rsidP="000A4D05">
      <w:pPr>
        <w:pStyle w:val="ListParagraph"/>
        <w:numPr>
          <w:ilvl w:val="0"/>
          <w:numId w:val="23"/>
        </w:numPr>
        <w:spacing w:beforeAutospacing="1" w:after="100" w:afterAutospacing="1" w:line="240" w:lineRule="auto"/>
      </w:pPr>
      <w:r w:rsidRPr="000A4D05">
        <w:rPr>
          <w:b/>
          <w:bCs/>
        </w:rPr>
        <w:t>Grant Number, if renewal:</w:t>
      </w:r>
    </w:p>
    <w:p w14:paraId="5C719EB1" w14:textId="77777777" w:rsidR="000A4D05" w:rsidRDefault="000A4D05" w:rsidP="000A4D05">
      <w:pPr>
        <w:pStyle w:val="ListParagraph"/>
        <w:numPr>
          <w:ilvl w:val="0"/>
          <w:numId w:val="23"/>
        </w:numPr>
        <w:spacing w:beforeAutospacing="1" w:after="100" w:afterAutospacing="1" w:line="240" w:lineRule="auto"/>
      </w:pPr>
      <w:r w:rsidRPr="000A4D05">
        <w:rPr>
          <w:b/>
          <w:bCs/>
        </w:rPr>
        <w:t>Legal Entity Name in SAM.gov:</w:t>
      </w:r>
    </w:p>
    <w:p w14:paraId="480FB0C0" w14:textId="77777777" w:rsidR="000A4D05" w:rsidRDefault="000A4D05" w:rsidP="000A4D05">
      <w:pPr>
        <w:pStyle w:val="ListParagraph"/>
        <w:numPr>
          <w:ilvl w:val="0"/>
          <w:numId w:val="23"/>
        </w:numPr>
        <w:spacing w:beforeAutospacing="1" w:after="100" w:afterAutospacing="1" w:line="240" w:lineRule="auto"/>
      </w:pPr>
      <w:r w:rsidRPr="000A4D05">
        <w:rPr>
          <w:b/>
          <w:bCs/>
        </w:rPr>
        <w:t>UEI Number:</w:t>
      </w:r>
    </w:p>
    <w:p w14:paraId="2456522D" w14:textId="77777777" w:rsidR="000A4D05" w:rsidRDefault="000A4D05" w:rsidP="000A4D05">
      <w:pPr>
        <w:pStyle w:val="ListParagraph"/>
        <w:numPr>
          <w:ilvl w:val="0"/>
          <w:numId w:val="23"/>
        </w:numPr>
        <w:spacing w:beforeAutospacing="1" w:after="100" w:afterAutospacing="1" w:line="240" w:lineRule="auto"/>
      </w:pPr>
      <w:r w:rsidRPr="000A4D05">
        <w:rPr>
          <w:b/>
          <w:bCs/>
        </w:rPr>
        <w:t>SAM.gov Registration Status:</w:t>
      </w:r>
      <w:r w:rsidRPr="000A4D05">
        <w:t xml:space="preserve"> Active / Pending / Expired / Other</w:t>
      </w:r>
    </w:p>
    <w:p w14:paraId="77A7D4CD" w14:textId="22B567A8" w:rsidR="000A4D05" w:rsidRPr="000A4D05" w:rsidRDefault="000A4D05" w:rsidP="000A4D05">
      <w:pPr>
        <w:pStyle w:val="ListParagraph"/>
        <w:numPr>
          <w:ilvl w:val="0"/>
          <w:numId w:val="23"/>
        </w:numPr>
        <w:spacing w:beforeAutospacing="1" w:after="100" w:afterAutospacing="1" w:line="240" w:lineRule="auto"/>
      </w:pPr>
      <w:r w:rsidRPr="000A4D05">
        <w:rPr>
          <w:b/>
          <w:bCs/>
        </w:rPr>
        <w:t>SAM.gov Expiration Date:</w:t>
      </w:r>
    </w:p>
    <w:p w14:paraId="7C9BC01E" w14:textId="77777777" w:rsidR="000A4D05" w:rsidRPr="000A4D05" w:rsidRDefault="000A4D05" w:rsidP="000A4D05">
      <w:pPr>
        <w:spacing w:beforeAutospacing="1" w:after="100" w:afterAutospacing="1" w:line="240" w:lineRule="auto"/>
        <w:jc w:val="both"/>
      </w:pPr>
      <w:r w:rsidRPr="000A4D05">
        <w:t xml:space="preserve">Applicants must have an active SAM.gov registration and valid UEI for HUD submission and grant execution. Applicants are responsible for ensuring SAM.gov registration is active and that the legal entity name matches the applicant listed in </w:t>
      </w:r>
      <w:proofErr w:type="spellStart"/>
      <w:r w:rsidRPr="000A4D05">
        <w:t>e-snaps</w:t>
      </w:r>
      <w:proofErr w:type="spellEnd"/>
      <w:r w:rsidRPr="000A4D05">
        <w:t xml:space="preserve"> and local competition materials.</w:t>
      </w:r>
    </w:p>
    <w:p w14:paraId="7E2644A4" w14:textId="77777777" w:rsidR="000A4D05" w:rsidRPr="000A4D05" w:rsidRDefault="000A4D05" w:rsidP="000A4D05">
      <w:pPr>
        <w:pStyle w:val="Heading2"/>
      </w:pPr>
      <w:r w:rsidRPr="000A4D05">
        <w:t>Required Attachment</w:t>
      </w:r>
    </w:p>
    <w:p w14:paraId="1D2450A0" w14:textId="77777777" w:rsidR="000A4D05" w:rsidRPr="000A4D05" w:rsidRDefault="000A4D05" w:rsidP="000A4D05">
      <w:pPr>
        <w:spacing w:beforeAutospacing="1" w:after="100" w:afterAutospacing="1" w:line="240" w:lineRule="auto"/>
      </w:pPr>
      <w:r w:rsidRPr="000A4D05">
        <w:t>Please attach one of the following:</w:t>
      </w:r>
    </w:p>
    <w:p w14:paraId="1535C625" w14:textId="77777777" w:rsidR="000A4D05" w:rsidRPr="000A4D05" w:rsidRDefault="000A4D05" w:rsidP="000A4D05">
      <w:pPr>
        <w:numPr>
          <w:ilvl w:val="0"/>
          <w:numId w:val="20"/>
        </w:numPr>
        <w:spacing w:beforeAutospacing="1" w:after="100" w:afterAutospacing="1" w:line="240" w:lineRule="auto"/>
      </w:pPr>
      <w:r w:rsidRPr="000A4D05">
        <w:t>screenshot of active SAM.gov registration;</w:t>
      </w:r>
    </w:p>
    <w:p w14:paraId="4AFF3FE0" w14:textId="77777777" w:rsidR="000A4D05" w:rsidRPr="000A4D05" w:rsidRDefault="000A4D05" w:rsidP="000A4D05">
      <w:pPr>
        <w:numPr>
          <w:ilvl w:val="0"/>
          <w:numId w:val="20"/>
        </w:numPr>
        <w:spacing w:beforeAutospacing="1" w:after="100" w:afterAutospacing="1" w:line="240" w:lineRule="auto"/>
      </w:pPr>
      <w:r w:rsidRPr="000A4D05">
        <w:t>SAM.gov entity registration record;</w:t>
      </w:r>
    </w:p>
    <w:p w14:paraId="3D424453" w14:textId="77777777" w:rsidR="000A4D05" w:rsidRPr="000A4D05" w:rsidRDefault="000A4D05" w:rsidP="000A4D05">
      <w:pPr>
        <w:numPr>
          <w:ilvl w:val="0"/>
          <w:numId w:val="20"/>
        </w:numPr>
        <w:spacing w:beforeAutospacing="1" w:after="100" w:afterAutospacing="1" w:line="240" w:lineRule="auto"/>
      </w:pPr>
      <w:r w:rsidRPr="000A4D05">
        <w:t>confirmation showing UEI, legal entity name, status, and expiration date.</w:t>
      </w:r>
    </w:p>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77B86" w14:textId="77777777" w:rsidR="0049362D" w:rsidRDefault="0049362D">
      <w:r>
        <w:separator/>
      </w:r>
    </w:p>
  </w:endnote>
  <w:endnote w:type="continuationSeparator" w:id="0">
    <w:p w14:paraId="107ED671" w14:textId="77777777" w:rsidR="0049362D" w:rsidRDefault="0049362D">
      <w:r>
        <w:continuationSeparator/>
      </w:r>
    </w:p>
  </w:endnote>
  <w:endnote w:type="continuationNotice" w:id="1">
    <w:p w14:paraId="1D70A21D" w14:textId="77777777" w:rsidR="0049362D" w:rsidRDefault="004936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76922" w14:textId="77777777" w:rsidR="0049362D" w:rsidRDefault="0049362D">
      <w:r>
        <w:separator/>
      </w:r>
    </w:p>
  </w:footnote>
  <w:footnote w:type="continuationSeparator" w:id="0">
    <w:p w14:paraId="1547CCF4" w14:textId="77777777" w:rsidR="0049362D" w:rsidRDefault="0049362D">
      <w:r>
        <w:continuationSeparator/>
      </w:r>
    </w:p>
  </w:footnote>
  <w:footnote w:type="continuationNotice" w:id="1">
    <w:p w14:paraId="3A8DE818" w14:textId="77777777" w:rsidR="0049362D" w:rsidRDefault="004936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19"/>
  </w:num>
  <w:num w:numId="2" w16cid:durableId="912664486">
    <w:abstractNumId w:val="17"/>
  </w:num>
  <w:num w:numId="3" w16cid:durableId="567151087">
    <w:abstractNumId w:val="8"/>
  </w:num>
  <w:num w:numId="4" w16cid:durableId="982925790">
    <w:abstractNumId w:val="14"/>
  </w:num>
  <w:num w:numId="5" w16cid:durableId="436364957">
    <w:abstractNumId w:val="3"/>
  </w:num>
  <w:num w:numId="6" w16cid:durableId="1441023088">
    <w:abstractNumId w:val="20"/>
  </w:num>
  <w:num w:numId="7" w16cid:durableId="142164050">
    <w:abstractNumId w:val="16"/>
  </w:num>
  <w:num w:numId="8" w16cid:durableId="685444934">
    <w:abstractNumId w:val="10"/>
  </w:num>
  <w:num w:numId="9" w16cid:durableId="586618040">
    <w:abstractNumId w:val="1"/>
  </w:num>
  <w:num w:numId="10" w16cid:durableId="956715274">
    <w:abstractNumId w:val="9"/>
  </w:num>
  <w:num w:numId="11" w16cid:durableId="418409810">
    <w:abstractNumId w:val="13"/>
  </w:num>
  <w:num w:numId="12" w16cid:durableId="1979993248">
    <w:abstractNumId w:val="7"/>
  </w:num>
  <w:num w:numId="13" w16cid:durableId="1155805008">
    <w:abstractNumId w:val="18"/>
  </w:num>
  <w:num w:numId="14" w16cid:durableId="42556867">
    <w:abstractNumId w:val="12"/>
  </w:num>
  <w:num w:numId="15" w16cid:durableId="1960378995">
    <w:abstractNumId w:val="11"/>
  </w:num>
  <w:num w:numId="16" w16cid:durableId="689189092">
    <w:abstractNumId w:val="21"/>
  </w:num>
  <w:num w:numId="17" w16cid:durableId="1209604576">
    <w:abstractNumId w:val="15"/>
  </w:num>
  <w:num w:numId="18" w16cid:durableId="586770810">
    <w:abstractNumId w:val="4"/>
  </w:num>
  <w:num w:numId="19" w16cid:durableId="990249797">
    <w:abstractNumId w:val="6"/>
  </w:num>
  <w:num w:numId="20" w16cid:durableId="661618000">
    <w:abstractNumId w:val="0"/>
  </w:num>
  <w:num w:numId="21" w16cid:durableId="906719387">
    <w:abstractNumId w:val="5"/>
  </w:num>
  <w:num w:numId="22" w16cid:durableId="1575427638">
    <w:abstractNumId w:val="2"/>
  </w:num>
  <w:num w:numId="23" w16cid:durableId="1724407480">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362D"/>
    <w:rsid w:val="004965A0"/>
    <w:rsid w:val="004C11C4"/>
    <w:rsid w:val="004D4330"/>
    <w:rsid w:val="004D50D2"/>
    <w:rsid w:val="004E07BF"/>
    <w:rsid w:val="004E0DF0"/>
    <w:rsid w:val="005332BF"/>
    <w:rsid w:val="00535158"/>
    <w:rsid w:val="00550871"/>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2</Words>
  <Characters>783</Characters>
  <Application>Microsoft Office Word</Application>
  <DocSecurity>0</DocSecurity>
  <Lines>23</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09T20:54:00Z</dcterms:created>
  <dcterms:modified xsi:type="dcterms:W3CDTF">2026-06-0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